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4649"/>
        <w:gridCol w:w="4645"/>
      </w:tblGrid>
      <w:tr w:rsidR="00773C44" w:rsidRPr="00732BE2" w:rsidTr="00EE09D2">
        <w:trPr>
          <w:trHeight w:val="4646"/>
        </w:trPr>
        <w:tc>
          <w:tcPr>
            <w:tcW w:w="9555" w:type="dxa"/>
            <w:gridSpan w:val="2"/>
          </w:tcPr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b/>
                <w:szCs w:val="24"/>
              </w:rPr>
              <w:t xml:space="preserve">B.T.Ü. </w:t>
            </w:r>
            <w:r w:rsidR="00D963C1">
              <w:rPr>
                <w:rFonts w:ascii="Times New Roman" w:hAnsi="Times New Roman" w:cs="Times New Roman"/>
                <w:b/>
                <w:szCs w:val="24"/>
              </w:rPr>
              <w:t>Lisansüstü Eğitim Enstitüsü</w:t>
            </w:r>
            <w:r w:rsidR="00933274" w:rsidRPr="00732BE2">
              <w:rPr>
                <w:rFonts w:ascii="Times New Roman" w:hAnsi="Times New Roman" w:cs="Times New Roman"/>
                <w:b/>
                <w:szCs w:val="24"/>
              </w:rPr>
              <w:t xml:space="preserve"> Müdürlüğüne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.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Anabilim Dalı,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numaralı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Yüksek Lisans öğrencinizim. Tez Savunma Sınavından başarıyla geçmiş ve tezimi Enstitünüze teslim etmiş bulunmaktayım.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 xml:space="preserve">Türkçe / İngilizce yazılmış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.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isimli Bez Cilt Tezimin aşağıda belirttiğim neden/lerle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.…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ay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/ yıl Ulusal ve Uluslararası erişime kapatılmasını; BTÜ Kütüphanesi ve Yükseköğretim Kurulu Ulusal Tez Merkezi gibi yazılı ve dijital ortamlarda yayımlanmamasını ve kütüphane raflarına konulmamasını talep ediyorum.</w:t>
            </w:r>
          </w:p>
          <w:p w:rsidR="00773C44" w:rsidRPr="00732BE2" w:rsidRDefault="00773C44" w:rsidP="00773C44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b/>
                <w:szCs w:val="24"/>
              </w:rPr>
              <w:t>Erişime Kapatma Nedeni:</w:t>
            </w:r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………………………………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 </w:t>
            </w:r>
          </w:p>
          <w:p w:rsidR="00773C44" w:rsidRPr="00732BE2" w:rsidRDefault="00773C44" w:rsidP="00A71D09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773C44" w:rsidRPr="00732BE2" w:rsidTr="009E350D">
        <w:trPr>
          <w:trHeight w:val="379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Tarih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Tarih</w:t>
            </w:r>
          </w:p>
        </w:tc>
      </w:tr>
      <w:tr w:rsidR="00773C44" w:rsidRPr="00732BE2" w:rsidTr="009E350D">
        <w:trPr>
          <w:trHeight w:val="577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İmza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İmza</w:t>
            </w:r>
          </w:p>
        </w:tc>
      </w:tr>
      <w:tr w:rsidR="00773C44" w:rsidRPr="00732BE2" w:rsidTr="009E350D">
        <w:trPr>
          <w:trHeight w:val="717"/>
        </w:trPr>
        <w:tc>
          <w:tcPr>
            <w:tcW w:w="4777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Öğrenci Adı Soyadı</w:t>
            </w:r>
          </w:p>
        </w:tc>
        <w:tc>
          <w:tcPr>
            <w:tcW w:w="4778" w:type="dxa"/>
            <w:vAlign w:val="center"/>
          </w:tcPr>
          <w:p w:rsidR="00773C44" w:rsidRPr="00732BE2" w:rsidRDefault="00773C44" w:rsidP="009E350D">
            <w:pPr>
              <w:jc w:val="center"/>
              <w:rPr>
                <w:rFonts w:ascii="Times New Roman" w:hAnsi="Times New Roman" w:cs="Times New Roman"/>
              </w:rPr>
            </w:pPr>
            <w:r w:rsidRPr="00732BE2">
              <w:rPr>
                <w:rFonts w:ascii="Times New Roman" w:hAnsi="Times New Roman" w:cs="Times New Roman"/>
              </w:rPr>
              <w:t>Danışman Unvan Adı Soyadı</w:t>
            </w:r>
          </w:p>
        </w:tc>
      </w:tr>
      <w:tr w:rsidR="00773C44" w:rsidRPr="00732BE2" w:rsidTr="00773C44">
        <w:trPr>
          <w:trHeight w:val="3223"/>
        </w:trPr>
        <w:tc>
          <w:tcPr>
            <w:tcW w:w="9555" w:type="dxa"/>
            <w:gridSpan w:val="2"/>
          </w:tcPr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Tarih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UYGUNDUR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Ünvan – İsim – Soyad</w:t>
            </w:r>
          </w:p>
          <w:p w:rsidR="00773C44" w:rsidRPr="00732BE2" w:rsidRDefault="00773C44" w:rsidP="00773C44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gramStart"/>
            <w:r w:rsidRPr="00732BE2">
              <w:rPr>
                <w:rFonts w:ascii="Times New Roman" w:hAnsi="Times New Roman" w:cs="Times New Roman"/>
                <w:szCs w:val="24"/>
              </w:rPr>
              <w:t>…..….</w:t>
            </w:r>
            <w:proofErr w:type="gramEnd"/>
            <w:r w:rsidRPr="00732BE2">
              <w:rPr>
                <w:rFonts w:ascii="Times New Roman" w:hAnsi="Times New Roman" w:cs="Times New Roman"/>
                <w:szCs w:val="24"/>
              </w:rPr>
              <w:t xml:space="preserve"> Anabilim Dalı Başkanı</w:t>
            </w:r>
          </w:p>
          <w:p w:rsidR="00773C44" w:rsidRDefault="00773C44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Cs w:val="24"/>
              </w:rPr>
            </w:pPr>
            <w:r w:rsidRPr="00732BE2">
              <w:rPr>
                <w:rFonts w:ascii="Times New Roman" w:hAnsi="Times New Roman" w:cs="Times New Roman"/>
                <w:szCs w:val="24"/>
              </w:rPr>
              <w:t>İmza</w:t>
            </w:r>
          </w:p>
          <w:p w:rsidR="003B3A8E" w:rsidRDefault="003B3A8E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Cs w:val="24"/>
              </w:rPr>
            </w:pPr>
          </w:p>
          <w:p w:rsidR="003B3A8E" w:rsidRPr="00732BE2" w:rsidRDefault="003B3A8E" w:rsidP="00773C44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</w:tbl>
    <w:p w:rsidR="00773C44" w:rsidRPr="00732BE2" w:rsidRDefault="00D963C1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  <w:u w:val="single"/>
        </w:rPr>
        <w:t>ÖNEMLİ NOT</w:t>
      </w:r>
      <w:r w:rsidR="00773C44" w:rsidRPr="00732BE2">
        <w:rPr>
          <w:rFonts w:ascii="Times New Roman" w:hAnsi="Times New Roman" w:cs="Times New Roman"/>
          <w:b/>
          <w:sz w:val="20"/>
          <w:szCs w:val="24"/>
          <w:u w:val="single"/>
        </w:rPr>
        <w:t>:</w:t>
      </w:r>
    </w:p>
    <w:p w:rsidR="00773C44" w:rsidRPr="00732BE2" w:rsidRDefault="00773C44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732BE2">
        <w:rPr>
          <w:rFonts w:ascii="Times New Roman" w:hAnsi="Times New Roman" w:cs="Times New Roman"/>
          <w:sz w:val="20"/>
          <w:szCs w:val="24"/>
        </w:rPr>
        <w:t xml:space="preserve">Yükseköğretim Kurulu Başkanlığı'nın, Lisansüstü Tezlerin Elektronik Ortamda Toplanması, Düzenlenmesi Ve Erişime Açılmasına İlişkin </w:t>
      </w:r>
      <w:hyperlink r:id="rId8" w:history="1">
        <w:r w:rsidRPr="00732BE2">
          <w:rPr>
            <w:rStyle w:val="Kpr"/>
            <w:rFonts w:ascii="Times New Roman" w:hAnsi="Times New Roman" w:cs="Times New Roman"/>
            <w:sz w:val="20"/>
            <w:szCs w:val="24"/>
          </w:rPr>
          <w:t>Yönergesi</w:t>
        </w:r>
      </w:hyperlink>
      <w:r w:rsidRPr="00732BE2">
        <w:rPr>
          <w:rFonts w:ascii="Times New Roman" w:hAnsi="Times New Roman" w:cs="Times New Roman"/>
          <w:sz w:val="20"/>
          <w:szCs w:val="24"/>
        </w:rPr>
        <w:t xml:space="preserve"> (Madde 6) uyarınca:</w:t>
      </w:r>
    </w:p>
    <w:p w:rsidR="00773C44" w:rsidRPr="00732BE2" w:rsidRDefault="00773C44" w:rsidP="00773C44">
      <w:pPr>
        <w:spacing w:before="120" w:after="12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732BE2">
        <w:rPr>
          <w:rFonts w:ascii="Times New Roman" w:hAnsi="Times New Roman" w:cs="Times New Roman"/>
          <w:sz w:val="20"/>
          <w:szCs w:val="24"/>
        </w:rPr>
        <w:t>Lisansüstü Tezlere, azamî 6 ay erişim kısıtı verilebilir. Patent başvurusu gibi durumlarda, azamî 2 yıl erişim kısıtı verilir. Ulusal Güvenliği ilgilendiren, Gizlilik Dereceli Tezler için verilecek süre ayrıca değerlendirilir.</w:t>
      </w:r>
    </w:p>
    <w:sectPr w:rsidR="00773C44" w:rsidRPr="00732BE2" w:rsidSect="00CE34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418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EFA" w:rsidRDefault="003D3EFA" w:rsidP="0016231A">
      <w:pPr>
        <w:spacing w:after="0" w:line="240" w:lineRule="auto"/>
      </w:pPr>
      <w:r>
        <w:separator/>
      </w:r>
    </w:p>
  </w:endnote>
  <w:endnote w:type="continuationSeparator" w:id="0">
    <w:p w:rsidR="003D3EFA" w:rsidRDefault="003D3EFA" w:rsidP="00162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C9C" w:rsidRDefault="006D7C9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D09" w:rsidRPr="005479A0" w:rsidRDefault="00A71D09">
    <w:pPr>
      <w:pStyle w:val="AltBilgi"/>
      <w:rPr>
        <w:rFonts w:ascii="Times New Roman" w:hAnsi="Times New Roman" w:cs="Times New Roman"/>
      </w:rPr>
    </w:pPr>
  </w:p>
  <w:tbl>
    <w:tblPr>
      <w:tblStyle w:val="TabloKlavuzu"/>
      <w:tblW w:w="9946" w:type="dxa"/>
      <w:tblLook w:val="04A0" w:firstRow="1" w:lastRow="0" w:firstColumn="1" w:lastColumn="0" w:noHBand="0" w:noVBand="1"/>
    </w:tblPr>
    <w:tblGrid>
      <w:gridCol w:w="4361"/>
      <w:gridCol w:w="3685"/>
      <w:gridCol w:w="1900"/>
    </w:tblGrid>
    <w:tr w:rsidR="00A71D09" w:rsidRPr="005479A0" w:rsidTr="00D963C1">
      <w:trPr>
        <w:trHeight w:val="274"/>
      </w:trPr>
      <w:tc>
        <w:tcPr>
          <w:tcW w:w="4361" w:type="dxa"/>
          <w:vAlign w:val="center"/>
        </w:tcPr>
        <w:p w:rsidR="00A71D09" w:rsidRPr="00D963C1" w:rsidRDefault="00D963C1" w:rsidP="00D963C1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>Tez Kısıtlama Talebi Formu</w:t>
          </w:r>
        </w:p>
      </w:tc>
      <w:tc>
        <w:tcPr>
          <w:tcW w:w="3685" w:type="dxa"/>
          <w:vAlign w:val="center"/>
        </w:tcPr>
        <w:p w:rsidR="00A71D09" w:rsidRPr="00D963C1" w:rsidRDefault="00A71D09" w:rsidP="00D963C1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 xml:space="preserve">Form Revizyon </w:t>
          </w:r>
          <w:r w:rsidR="00B51A93" w:rsidRPr="00D963C1">
            <w:rPr>
              <w:rFonts w:cstheme="minorHAnsi"/>
            </w:rPr>
            <w:t xml:space="preserve">Tarihi: </w:t>
          </w:r>
          <w:r w:rsidR="00D963C1">
            <w:rPr>
              <w:rFonts w:cstheme="minorHAnsi"/>
            </w:rPr>
            <w:t>03.08.2021</w:t>
          </w:r>
        </w:p>
      </w:tc>
      <w:tc>
        <w:tcPr>
          <w:tcW w:w="1900" w:type="dxa"/>
          <w:vAlign w:val="center"/>
        </w:tcPr>
        <w:p w:rsidR="005479A0" w:rsidRPr="00D963C1" w:rsidRDefault="00A71D09" w:rsidP="00D963C1">
          <w:pPr>
            <w:pStyle w:val="AltBilgi"/>
            <w:rPr>
              <w:rFonts w:cstheme="minorHAnsi"/>
            </w:rPr>
          </w:pPr>
          <w:r w:rsidRPr="00D963C1">
            <w:rPr>
              <w:rFonts w:cstheme="minorHAnsi"/>
            </w:rPr>
            <w:t>Form No:</w:t>
          </w:r>
          <w:r w:rsidR="006D7C9C">
            <w:rPr>
              <w:rFonts w:cstheme="minorHAnsi"/>
            </w:rPr>
            <w:t xml:space="preserve"> YL_10</w:t>
          </w:r>
          <w:bookmarkStart w:id="0" w:name="_GoBack"/>
          <w:bookmarkEnd w:id="0"/>
        </w:p>
      </w:tc>
    </w:tr>
  </w:tbl>
  <w:p w:rsidR="00A71D09" w:rsidRPr="005479A0" w:rsidRDefault="00A71D09" w:rsidP="00D963C1">
    <w:pPr>
      <w:pStyle w:val="AltBilgi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C9C" w:rsidRDefault="006D7C9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EFA" w:rsidRDefault="003D3EFA" w:rsidP="0016231A">
      <w:pPr>
        <w:spacing w:after="0" w:line="240" w:lineRule="auto"/>
      </w:pPr>
      <w:r>
        <w:separator/>
      </w:r>
    </w:p>
  </w:footnote>
  <w:footnote w:type="continuationSeparator" w:id="0">
    <w:p w:rsidR="003D3EFA" w:rsidRDefault="003D3EFA" w:rsidP="00162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C9C" w:rsidRDefault="006D7C9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657A" w:rsidRDefault="00DD5F8C" w:rsidP="0073657A">
    <w:pPr>
      <w:pStyle w:val="stBilgi"/>
    </w:pPr>
    <w:r>
      <w:rPr>
        <w:noProof/>
        <w:lang w:eastAsia="tr-TR"/>
      </w:rPr>
      <w:drawing>
        <wp:inline distT="0" distB="0" distL="0" distR="0">
          <wp:extent cx="942975" cy="781050"/>
          <wp:effectExtent l="0" t="0" r="9525" b="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3657A">
      <w:rPr>
        <w:rFonts w:ascii="Times New Roman" w:hAnsi="Times New Roman"/>
        <w:b/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1829C8" wp14:editId="2907B506">
              <wp:simplePos x="0" y="0"/>
              <wp:positionH relativeFrom="column">
                <wp:posOffset>1080770</wp:posOffset>
              </wp:positionH>
              <wp:positionV relativeFrom="paragraph">
                <wp:posOffset>64135</wp:posOffset>
              </wp:positionV>
              <wp:extent cx="3788410" cy="858520"/>
              <wp:effectExtent l="0" t="0" r="2540" b="0"/>
              <wp:wrapNone/>
              <wp:docPr id="5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8410" cy="858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73657A" w:rsidRPr="00D91C86" w:rsidRDefault="0073657A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>T.C</w:t>
                          </w:r>
                          <w:r>
                            <w:rPr>
                              <w:rFonts w:ascii="Times New Roman" w:hAnsi="Times New Roman"/>
                              <w:b/>
                            </w:rPr>
                            <w:t>.</w:t>
                          </w:r>
                        </w:p>
                        <w:p w:rsidR="0073657A" w:rsidRPr="00D91C86" w:rsidRDefault="0073657A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BURSA TEKNİK</w:t>
                          </w:r>
                          <w:r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ÜNİVERSİTESİ</w:t>
                          </w:r>
                        </w:p>
                        <w:p w:rsidR="0073657A" w:rsidRPr="00D91C86" w:rsidRDefault="00D963C1" w:rsidP="0073657A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LİSANSÜSTÜ EĞİTİM</w:t>
                          </w:r>
                          <w:r w:rsidR="0073657A" w:rsidRPr="00D91C86">
                            <w:rPr>
                              <w:rFonts w:ascii="Times New Roman" w:hAnsi="Times New Roman"/>
                              <w:b/>
                            </w:rPr>
                            <w:t xml:space="preserve"> ENSTİTÜSÜ</w:t>
                          </w:r>
                        </w:p>
                        <w:p w:rsidR="0073657A" w:rsidRPr="00D91C86" w:rsidRDefault="0073657A" w:rsidP="0073657A">
                          <w:pPr>
                            <w:spacing w:before="120" w:after="0" w:line="240" w:lineRule="auto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</w:rPr>
                            <w:t>TEZ KISITLAMA TALEBİ FORMU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3B1829C8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85.1pt;margin-top:5.05pt;width:298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" stroked="f">
              <v:textbox>
                <w:txbxContent>
                  <w:p w:rsidR="0073657A" w:rsidRPr="00D91C86" w:rsidRDefault="0073657A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D91C86">
                      <w:rPr>
                        <w:rFonts w:ascii="Times New Roman" w:hAnsi="Times New Roman"/>
                        <w:b/>
                      </w:rPr>
                      <w:t>T.C</w:t>
                    </w:r>
                    <w:r>
                      <w:rPr>
                        <w:rFonts w:ascii="Times New Roman" w:hAnsi="Times New Roman"/>
                        <w:b/>
                      </w:rPr>
                      <w:t>.</w:t>
                    </w:r>
                  </w:p>
                  <w:p w:rsidR="0073657A" w:rsidRPr="00D91C86" w:rsidRDefault="0073657A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BURSA TEKNİK</w:t>
                    </w:r>
                    <w:r w:rsidRPr="00D91C86">
                      <w:rPr>
                        <w:rFonts w:ascii="Times New Roman" w:hAnsi="Times New Roman"/>
                        <w:b/>
                      </w:rPr>
                      <w:t xml:space="preserve"> ÜNİVERSİTESİ</w:t>
                    </w:r>
                  </w:p>
                  <w:p w:rsidR="0073657A" w:rsidRPr="00D91C86" w:rsidRDefault="00D963C1" w:rsidP="0073657A">
                    <w:pPr>
                      <w:spacing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LİSANSÜSTÜ EĞİTİM</w:t>
                    </w:r>
                    <w:r w:rsidR="0073657A" w:rsidRPr="00D91C86">
                      <w:rPr>
                        <w:rFonts w:ascii="Times New Roman" w:hAnsi="Times New Roman"/>
                        <w:b/>
                      </w:rPr>
                      <w:t xml:space="preserve"> ENSTİTÜSÜ</w:t>
                    </w:r>
                  </w:p>
                  <w:p w:rsidR="0073657A" w:rsidRPr="00D91C86" w:rsidRDefault="0073657A" w:rsidP="0073657A">
                    <w:pPr>
                      <w:spacing w:before="120" w:after="0" w:line="240" w:lineRule="auto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>
                      <w:rPr>
                        <w:rFonts w:ascii="Times New Roman" w:hAnsi="Times New Roman"/>
                        <w:b/>
                      </w:rPr>
                      <w:t>TEZ KISITLAMA TALEBİ FORMU</w:t>
                    </w:r>
                  </w:p>
                </w:txbxContent>
              </v:textbox>
            </v:shape>
          </w:pict>
        </mc:Fallback>
      </mc:AlternateContent>
    </w:r>
    <w:r w:rsidR="0073657A">
      <w:tab/>
      <w:t xml:space="preserve">                                                                     </w:t>
    </w:r>
    <w:r w:rsidR="0073657A">
      <w:tab/>
    </w:r>
  </w:p>
  <w:p w:rsidR="0016231A" w:rsidRDefault="0016231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7C9C" w:rsidRDefault="006D7C9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0D1466"/>
    <w:multiLevelType w:val="hybridMultilevel"/>
    <w:tmpl w:val="59AC96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NDYwMTAwNLQ0NjdQ0lEKTi0uzszPAykwrAUAIvNeuiwAAAA="/>
  </w:docVars>
  <w:rsids>
    <w:rsidRoot w:val="003260F9"/>
    <w:rsid w:val="00016D5A"/>
    <w:rsid w:val="000C5CF2"/>
    <w:rsid w:val="000C6760"/>
    <w:rsid w:val="000E1CC6"/>
    <w:rsid w:val="000E418D"/>
    <w:rsid w:val="00153E38"/>
    <w:rsid w:val="0016231A"/>
    <w:rsid w:val="001C42AA"/>
    <w:rsid w:val="00231EC4"/>
    <w:rsid w:val="002352ED"/>
    <w:rsid w:val="002920CD"/>
    <w:rsid w:val="002D331F"/>
    <w:rsid w:val="002D3EF2"/>
    <w:rsid w:val="002D7FA7"/>
    <w:rsid w:val="002E0746"/>
    <w:rsid w:val="002E445D"/>
    <w:rsid w:val="00314E69"/>
    <w:rsid w:val="003260F9"/>
    <w:rsid w:val="003517B7"/>
    <w:rsid w:val="00365BA6"/>
    <w:rsid w:val="003B3A8E"/>
    <w:rsid w:val="003D3EFA"/>
    <w:rsid w:val="00411BAD"/>
    <w:rsid w:val="004160C3"/>
    <w:rsid w:val="00436230"/>
    <w:rsid w:val="00452A8A"/>
    <w:rsid w:val="0048471F"/>
    <w:rsid w:val="005015AD"/>
    <w:rsid w:val="00514B7F"/>
    <w:rsid w:val="005232CA"/>
    <w:rsid w:val="00543C5B"/>
    <w:rsid w:val="005479A0"/>
    <w:rsid w:val="00606A0F"/>
    <w:rsid w:val="00611E66"/>
    <w:rsid w:val="00674AF0"/>
    <w:rsid w:val="00686B1B"/>
    <w:rsid w:val="006B2EA5"/>
    <w:rsid w:val="006C0DD1"/>
    <w:rsid w:val="006D7C9C"/>
    <w:rsid w:val="00713E9E"/>
    <w:rsid w:val="00731390"/>
    <w:rsid w:val="00732BE2"/>
    <w:rsid w:val="0073657A"/>
    <w:rsid w:val="00773C44"/>
    <w:rsid w:val="00830F27"/>
    <w:rsid w:val="0087102C"/>
    <w:rsid w:val="008A1D44"/>
    <w:rsid w:val="008A6866"/>
    <w:rsid w:val="008B6641"/>
    <w:rsid w:val="0090553E"/>
    <w:rsid w:val="00910F23"/>
    <w:rsid w:val="00921053"/>
    <w:rsid w:val="0093231C"/>
    <w:rsid w:val="00933274"/>
    <w:rsid w:val="00952435"/>
    <w:rsid w:val="009A5966"/>
    <w:rsid w:val="009B5DF4"/>
    <w:rsid w:val="009C3F20"/>
    <w:rsid w:val="009D739F"/>
    <w:rsid w:val="009E350D"/>
    <w:rsid w:val="009E36E7"/>
    <w:rsid w:val="009E60A6"/>
    <w:rsid w:val="009F1029"/>
    <w:rsid w:val="00A30E09"/>
    <w:rsid w:val="00A33BEB"/>
    <w:rsid w:val="00A71D09"/>
    <w:rsid w:val="00AA0D61"/>
    <w:rsid w:val="00AF10FF"/>
    <w:rsid w:val="00B33958"/>
    <w:rsid w:val="00B34774"/>
    <w:rsid w:val="00B51A93"/>
    <w:rsid w:val="00B5353D"/>
    <w:rsid w:val="00B85A14"/>
    <w:rsid w:val="00B86B08"/>
    <w:rsid w:val="00BB76B1"/>
    <w:rsid w:val="00BC4D2C"/>
    <w:rsid w:val="00BD364A"/>
    <w:rsid w:val="00C06366"/>
    <w:rsid w:val="00C2149B"/>
    <w:rsid w:val="00C6016D"/>
    <w:rsid w:val="00C6575C"/>
    <w:rsid w:val="00C926C3"/>
    <w:rsid w:val="00CC4A18"/>
    <w:rsid w:val="00CC5F6E"/>
    <w:rsid w:val="00CD2065"/>
    <w:rsid w:val="00CD61BB"/>
    <w:rsid w:val="00CE3432"/>
    <w:rsid w:val="00D063AA"/>
    <w:rsid w:val="00D2349F"/>
    <w:rsid w:val="00D24419"/>
    <w:rsid w:val="00D93CD8"/>
    <w:rsid w:val="00D963C1"/>
    <w:rsid w:val="00DA7C66"/>
    <w:rsid w:val="00DD5F8C"/>
    <w:rsid w:val="00E028A7"/>
    <w:rsid w:val="00E556BD"/>
    <w:rsid w:val="00E638A4"/>
    <w:rsid w:val="00E76D14"/>
    <w:rsid w:val="00E93B6A"/>
    <w:rsid w:val="00EA1324"/>
    <w:rsid w:val="00EB3FDF"/>
    <w:rsid w:val="00EE09D2"/>
    <w:rsid w:val="00EF2DD7"/>
    <w:rsid w:val="00F27EFF"/>
    <w:rsid w:val="00F31CE0"/>
    <w:rsid w:val="00FA2C35"/>
    <w:rsid w:val="00FE1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F65597"/>
  <w15:docId w15:val="{4A856109-E208-43EB-ABB1-170421F1F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623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6231A"/>
  </w:style>
  <w:style w:type="paragraph" w:styleId="AltBilgi">
    <w:name w:val="footer"/>
    <w:basedOn w:val="Normal"/>
    <w:link w:val="AltBilgiChar"/>
    <w:uiPriority w:val="99"/>
    <w:unhideWhenUsed/>
    <w:rsid w:val="001623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6231A"/>
  </w:style>
  <w:style w:type="character" w:styleId="Kpr">
    <w:name w:val="Hyperlink"/>
    <w:basedOn w:val="VarsaylanParagrafYazTipi"/>
    <w:uiPriority w:val="99"/>
    <w:unhideWhenUsed/>
    <w:rsid w:val="009A5966"/>
    <w:rPr>
      <w:color w:val="0000FF" w:themeColor="hyperlink"/>
      <w:u w:val="single"/>
    </w:rPr>
  </w:style>
  <w:style w:type="paragraph" w:styleId="ListeParagraf">
    <w:name w:val="List Paragraph"/>
    <w:basedOn w:val="Normal"/>
    <w:uiPriority w:val="34"/>
    <w:qFormat/>
    <w:rsid w:val="00686B1B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36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3657A"/>
    <w:rPr>
      <w:rFonts w:ascii="Tahoma" w:hAnsi="Tahoma" w:cs="Tahoma"/>
      <w:sz w:val="16"/>
      <w:szCs w:val="16"/>
    </w:rPr>
  </w:style>
  <w:style w:type="table" w:customStyle="1" w:styleId="TabloKlavuzu1">
    <w:name w:val="Tablo Kılavuzu1"/>
    <w:basedOn w:val="NormalTablo"/>
    <w:next w:val="TabloKlavuzu"/>
    <w:uiPriority w:val="39"/>
    <w:rsid w:val="00736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736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Liste">
    <w:name w:val="Light List"/>
    <w:basedOn w:val="NormalTablo"/>
    <w:uiPriority w:val="61"/>
    <w:rsid w:val="00773C44"/>
    <w:pPr>
      <w:spacing w:after="0" w:line="240" w:lineRule="auto"/>
    </w:pPr>
    <w:rPr>
      <w:rFonts w:eastAsiaTheme="minorEastAsia"/>
      <w:lang w:eastAsia="tr-TR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0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z.yok.gov.tr/UlusalTezMerkezi/tezTeslimKilavuz.jsp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D93A8D-5FC9-49BB-96E8-D1743B337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han KÜFLÜOĞLU</dc:creator>
  <cp:lastModifiedBy>Mehmet Sait KASKA</cp:lastModifiedBy>
  <cp:revision>4</cp:revision>
  <cp:lastPrinted>2019-05-24T05:50:00Z</cp:lastPrinted>
  <dcterms:created xsi:type="dcterms:W3CDTF">2021-08-11T06:37:00Z</dcterms:created>
  <dcterms:modified xsi:type="dcterms:W3CDTF">2021-08-16T20:42:00Z</dcterms:modified>
</cp:coreProperties>
</file>